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813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0B24AF">
      <w:footnotePr>
        <w:numRestart w:val="eachSect"/>
      </w:footnotePr>
      <w:pgSz w:w="10800" w:h="1332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D522EB" w14:textId="77777777" w:rsidR="000A19A4" w:rsidRDefault="000A19A4">
      <w:pPr>
        <w:spacing w:after="0"/>
      </w:pPr>
      <w:r>
        <w:separator/>
      </w:r>
    </w:p>
  </w:endnote>
  <w:endnote w:type="continuationSeparator" w:id="0">
    <w:p w14:paraId="74AC628E" w14:textId="77777777" w:rsidR="000A19A4" w:rsidRDefault="000A1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F283DE" w14:textId="77777777" w:rsidR="000A19A4" w:rsidRDefault="000A19A4">
      <w:r>
        <w:separator/>
      </w:r>
    </w:p>
  </w:footnote>
  <w:footnote w:type="continuationSeparator" w:id="0">
    <w:p w14:paraId="3B8E0169" w14:textId="77777777" w:rsidR="000A19A4" w:rsidRDefault="000A19A4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A19A4"/>
    <w:rsid w:val="000B24AF"/>
    <w:rsid w:val="000F323B"/>
    <w:rsid w:val="001D7185"/>
    <w:rsid w:val="003E078B"/>
    <w:rsid w:val="003E4F81"/>
    <w:rsid w:val="00831D9E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8:00Z</dcterms:modified>
</cp:coreProperties>
</file>